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๓</w:t>
      </w:r>
      <w:r>
        <w:t xml:space="preserve"> </w:t>
      </w:r>
      <w:r>
        <w:t xml:space="preserve">แนวทางการใช้ชีวิตที่ถูกสุขภาพ</w:t>
      </w:r>
      <w:r>
        <w:t xml:space="preserve"> </w:t>
      </w:r>
      <w:r>
        <w:t xml:space="preserve">11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และนักเรียนปลายทางทุกคนค่ะ ยินดีตอนรับเข้าสู้รายวิชาพละศึกษา ชั้นประถมศึกษาปีที่ 5 ค่ะ วันนี้พบกับคุณครูปฏิญญา ประจันบาน หรือว่า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 และ…</w:t>
      </w:r>
    </w:p>
    <w:p>
      <w:pPr>
        <w:pStyle w:val="BodyText"/>
      </w:pPr>
      <w:r>
        <w:t xml:space="preserve">(ครูสุจิตรา) ค่ะ คุณครูสุจิตรา บุญธรรม หรือคุณครูซากิค่ะ วันนี้เราก็มาถึงสุดท้ายแล้วค่ะ สำหรับหน่วยการเรียนรู้ที่ 3 ในเรื่องของแนวทางการใช้ชีชิตที่ถูกสุขภาพนะคะ แต่ก่อนอื่นเลยนี่ เราจะไปทราบถึงจุดประสงค์การเรียนรู้ในวันนี้กันก่อนค่ะ โดยจุดประสงค์การเรียนรู้ในวันนี้นะคะข้อที่ 1 นักเรียนจะต้องสามารถบอกแนวทางการใช้ชีวิตที่ถูกสุขภาพได้ค่ะ</w:t>
      </w:r>
    </w:p>
    <w:p>
      <w:pPr>
        <w:pStyle w:val="BodyText"/>
      </w:pPr>
      <w:r>
        <w:t xml:space="preserve">(ครูสุจิตรา) ค่ะ และในข้อที่ 2 นักเรียนจะสามารถปฏิบัติตนตามแนวทางการรักสุขภาพและความปลอดภัยค่ะจะเห็นประโยชน์ค่ะ ของการดูแลรักษาสุขภาพค่ะจะเห็นได้ชัดเลยนะคะ วันนี้จะเกี่ยวกับเรื่องการรักสุขภาพ การดูแล การรักษาสุขภาพของเรา ซึ่งนะคะ กิจกรรมก่อนอย่างแรกเลยที่จะให้นักเรียนทำนะคะ ในวันนี้ก็คือ ข้อไหนที่ถูก ข้อไหนที่ใช่ โดยในวันนี้นะคะ ครูบอสและครูซากิจะมีภาพนะคะ เป็นพฤติกรรมต่าง ๆ มาให้นักเรียนดู เปรียบเทียบระหว่างภาพที่ 1 กับ ภาพที่ 2ข้อไหนที่ถูก ข้อไหนที่ใช่ ข้อไหแนวทางการรักสุขภาพนะคะ ใช้ชีวิตที่ถูกสุขภาพให้นักเรียนเลือกตอบข้อนั้นได้เลยค่ะ นักเรียนปลายทางพร้อมหรือยังค่ะคุณครูซากิพร้ออมหรือยังคะ</w:t>
      </w:r>
    </w:p>
    <w:p>
      <w:pPr>
        <w:pStyle w:val="BodyText"/>
      </w:pPr>
      <w:r>
        <w:t xml:space="preserve">(ครูสุจิตรา) พร้อมค่พ</w:t>
      </w:r>
    </w:p>
    <w:p>
      <w:pPr>
        <w:pStyle w:val="BodyText"/>
      </w:pPr>
      <w:r>
        <w:t xml:space="preserve">(ครูปฏิญญา) ถ้เรามาเริ่มกันที่ข้อแรกเลยค่ะ ข้อแรกนะคะ ระหว่างภาพที่ 1 หรือว่าภาพที่ 2 นักเรียนนะคะ สังเกตเลยที่ 1 นี่ เป็นเด็กหญิงเขากำลังืำอะไรอยูแล้วภาพที่ 2 เด็กชายกำลังทำสิ่งใดอยู่ ระหว่างข้อที่ 1 และข้อที่ 2 นี่ นักเรียนคิดว่าภาพไหนเป็นภาพที่ถูก ข้อไหนเป็นข้อที่ใช่คะ เป็นแนวทางที่รักสุขภาพ ที่ถูกสุขภาพเลยตอบคุณครูปลายทางได้เลยค่ะ คุณครูซากิคะ คุณครูซากิคิดว่าเป็นข้อใดดีค่ะ</w:t>
      </w:r>
    </w:p>
    <w:p>
      <w:pPr>
        <w:pStyle w:val="BodyText"/>
      </w:pPr>
      <w:r>
        <w:t xml:space="preserve">(ครูสุจิตรา) แน่นอนเลยล่ะค่ะนะคะ ต้องตอบข้อที่ 1 อย่างแน่นอนอเลยล่ะค่ะ</w:t>
      </w:r>
    </w:p>
    <w:p>
      <w:pPr>
        <w:pStyle w:val="BodyText"/>
      </w:pPr>
      <w:r>
        <w:t xml:space="preserve">(ครูปฏิญญา) ถูกต้องเลยค่ะ เพราะว่าข้อที่ 1 นี่นะคะ เด็กหญิงกำลังแปรงฟัน ซึ่งการแปรงฟันนี่ก็เป็นอีกหนึ่งวิธีนะคะความสะอาดของร่างกายเรา สุขภาพความสะอาดก็เป็นสิ่งสำคัญนะคะ เราควรแปรงฟันอย่างน้อยนะคะ วันละ 2 ครั้ง เป็นทุกครั้งนะคะ หลังจากที่เรารับประทานอาหาร ส่วนในคาบที่ 2 นี่ ซึ่งเป็นเด็กชายที่รับประทานอาอยู่ ซึ่งก็รับประทานถือทั้ง 2 ไม้ 2 มือ้ลยเลยนะคะ แบบนี้นี่รับประทานเต็มที่มากเลยล่ะค่ะ นักเรียยคิดว่าและคิดว่าเป็นสิ่งที่ถูกต้องไหมคะ ใช่แล้วล่ะค่ะ จริงแล้วเรารับประทานได้ค่ะแต่น้อยค่ะ ไม่ควรรับประทานมากจนเกินไป ถ้าหากเรารับประทานขนมหวานเหล่านี้นะคะ เราควรที่จะแปรงฟันด้วยนะคะ เพราะไม่อย่างนั้นเด็ก ๆ อาจจะเกิดอาการฟันผุได้ค่ะ และเดี๋ยวเรามาดูกันที่ข้อต่อมาเลยค่ะ</w:t>
      </w:r>
    </w:p>
    <w:p>
      <w:pPr>
        <w:pStyle w:val="BodyText"/>
      </w:pPr>
      <w:r>
        <w:t xml:space="preserve">(ครูสุจิตรา) ในข้อต่อมาค่ะเด็ก ๆ จากในภาพทั้ง 2 ภาพนี้นะคะ เด็ก ๆ คิดว่าภาพไหนเป็นการดูแลรักษาสุขภาพของเราคะ สังเกตเลยนะคะ ว่าภาพที่ 1 นะคะ ว่าภาพที่ 1 นี้นะคะ เป็นภาพที่ผู้ชายกำลังดื่มอะไรสักอย่างหนึ่ง น่าจะเป็นของมึนเมาค่ะ และในภาพที่ 2 นะคะ เด็กผู้ชายกำลังรับประทานอาหารอยู่นั่นเอง ก็มีอาหารที่หลากหลายเลยนะคะ เด็ก ๆ คิดว่า จากภาพทั้ง 2 ภาพนี้ ภาพไหนที่เป็นภาพที่เป็นการดูแลรักษาสุขภาพคะ</w:t>
      </w:r>
    </w:p>
    <w:p>
      <w:pPr>
        <w:pStyle w:val="BodyText"/>
      </w:pPr>
      <w:r>
        <w:t xml:space="preserve">(ครูปฏิญญา) ตอบคุณครูปลายทางได้เลยนะคะ แนวทางการใช้ชีวิตของภาพใดนี่ เป็นภาพที่ข้อที่ถูก ภาพไหนเป็นข้อที่ใช่ ตอบคุณครูปลายทางได้เลยค่ะ</w:t>
      </w:r>
    </w:p>
    <w:p>
      <w:pPr>
        <w:pStyle w:val="BodyText"/>
      </w:pPr>
      <w:r>
        <w:t xml:space="preserve">(ครูสุจิตรา) จะเป็นภาพในข้อที่ 1 หรือเป็นภาพในข้อที่ 2 เดี๋ยวเรามาเฉลยกันพร้อม ๆ กันเลยค่ะครูบอสภาพที่ถูกต้อง ภาพที่ใช่ นั่นก็คือภาพที่ 2 ค่ะ</w:t>
      </w:r>
    </w:p>
    <w:p>
      <w:pPr>
        <w:pStyle w:val="BodyText"/>
      </w:pPr>
      <w:r>
        <w:t xml:space="preserve">(ครูสุจิตรา) หรือว่าข้อที่ 2 นะคะ</w:t>
      </w:r>
    </w:p>
    <w:p>
      <w:pPr>
        <w:pStyle w:val="BodyText"/>
      </w:pPr>
      <w:r>
        <w:t xml:space="preserve">(ครูปฏิญญา) เพราะว่าในภาพที่ 2 นี้เด็กชายกำลังรับประทานอาหาร ดูจากอาหารบนโต๊ะนี่ ส่วนใหญ่ก็เป็นอาหารที่มีประโยชน์ทั้งนั้นเลย ไม่ว่าจะเป็นผักต่าง ๆ ผลไม้ที่หลากหลายนะคะ รวมไปถึงนะคะ มีการดื่มนมด้วย อาหารเหล่านี้นะคะ เป็นอาหารที่มีประโยชน์นะคะ และบำรุงร่างกาย รักษาสุขภาพของเราทั้งนั้นเลยและต่างกันค่ะ กับภาพที่ 1 ภาพที่ 1 นี่ที่ครูซากิบอกค่ะ ดูลักษณะท่าทางแล้วนี่ เครื่องดื่มที่กำลังดื่มอยู่นะคะ น่าจะเป็นเครื่องดื่มมึนเมา เพราะดูจากสภาพของผู้ดื่มแล้วนี่ แตจ่ว่านะคะ เครื่องดื่มมึนเมา แน่นอนเลยส่งผลเสียต่อสุขภาพนะคะ ยิ่งถ้าใครดื่มเยอะ ๆ นะคะ ก็อาจจะทำให้นะคะ เกิดสารพิษสะสมในร่างกาย และเกิดการเจ็บป่วยในอนาคตได้ ที่ใช่นะคะ นั่นก็คือในข้อที่ 2 ค่ะและเดี๋ยวเรามาข้อต่อไปกันเลยนะคะ ข้อไหนที่ถูก ข้อไหนที่ใช่คะ ระหว่างภาพที่ 1 หรือว่าภาพที่ 2นักเรียนลองสังเกตพฤติกรรรคนในทั้ง 2 ภาพเลยนะคะ ว่าข้อใดเป็นพฤติกรรมที่ถูกต้อง ข้อใดเป็นพฤติกรรมที่ไม่ควรปฏิบัติตามเลย ตอบคุณครูปลายทางได้เลยค่ะ ลองแลกเปลี่ยนกับเพื่อน ๆนะคะ แล้วตอบได้เลย</w:t>
      </w:r>
    </w:p>
    <w:p>
      <w:pPr>
        <w:pStyle w:val="BodyText"/>
      </w:pPr>
      <w:r>
        <w:t xml:space="preserve">(ครูสุจิตรา) ซึ่งในภาพในข้อที่ 1 นี้นะคะ เราจะเห็นเลยนะคะ ว่าพฤติกรรมของเด็กในภาพไม่น่ารักเลยนะคะ น่าจะทะเลาะกันอยู่นั่นเอง แต่ว่าภาพในข้อที่ 2 ค่ะ เด็ก ๆ เด็ก ๆ เห็นไหมคะ น่าจะเป็นภาพครอบครัวนะคะ มีความอบอุ่นนะคะ มีความรักใคร่กัน นักเรียนคิดว่าภาพในข้อไหน เป็นข้อที่ถูก หรือว่าภาพในข้อไหน เป็นข้อที่ใช่คะเด็ก ๆ</w:t>
      </w:r>
    </w:p>
    <w:p>
      <w:pPr>
        <w:pStyle w:val="BodyText"/>
      </w:pPr>
      <w:r>
        <w:t xml:space="preserve">(ครูปฏิญญา) เอ๊ะ เดี๋ยวเรามาเฉลยกันเลยดีกว่าค่ะ</w:t>
      </w:r>
    </w:p>
    <w:p>
      <w:pPr>
        <w:pStyle w:val="BodyText"/>
      </w:pPr>
      <w:r>
        <w:t xml:space="preserve">(ครูสุจิตรา) ได้ค่ะ</w:t>
      </w:r>
    </w:p>
    <w:p>
      <w:pPr>
        <w:pStyle w:val="BodyText"/>
      </w:pPr>
      <w:r>
        <w:t xml:space="preserve">(ครูปฏิญญา) ข้อที่ถูก ข้อที่ใช่ นั่นก็คือภาพที่ 2 ค่ะ เพราะแน่นอนเลยบอกเลยนะคะ ภาพที่ 2 นี่ ดูเป็นครอบครัวลักษณะหน้าตาที่ยิ้มแย้มแจ่มใสนะคะ รักใคร่สามัคคีกัน แตกต่างจากภาพที่ 1 ค่ะ ภาพที่ 1 เป็นพี่น้องกันนี่ ก็คงกำลังทะเลาะกันเลยล่ะค่ะซึ่งการใช้อารมณ์ในการแก้ไขปัญหาเป็นสิ่งที่ไม่ถูกต้องนะคะ ฉะนั้นแล้ว การที่เราเป็นครอบครัวเดียวกันนะคะ ต้องมีความสามัคคีกัน เราควรรักและสามัคคีกัน ควรพูดก็ควรพุดจากันด้วยเหตุผล ไม่หรือใช้กำลังนะคะเด็ก ๆ</w:t>
      </w:r>
    </w:p>
    <w:p>
      <w:pPr>
        <w:pStyle w:val="BodyText"/>
      </w:pPr>
      <w:r>
        <w:t xml:space="preserve">(ครูสุจิตรา) ค่ะ และต่อมานะคะ ในข้อต่อมาในภาพข้อที่ 1 นะคะ และในภาพข้อที่ 2 นี้ ค่ะเด็ก ๆ เป้นข้อที่ถูก ข้อไหนเป็นข้อที่ใช่ ภาพไหนเป็นภาพที่มีการดูแลรักษาสุขภาพของเรา เด็ก ๆ สามารถเลือกได้เลยค่ะ</w:t>
      </w:r>
    </w:p>
    <w:p>
      <w:pPr>
        <w:pStyle w:val="BodyText"/>
      </w:pPr>
      <w:r>
        <w:t xml:space="preserve">(ครูปฏิญญา) นักเรียนเลือกได้เลยนะคะ เลือกภาพที่ว่าบุคคลในภาพเขากำลังทำสิ่งใดอยู่ น่าจะเป็นการส่งเสริมสุขภาพที่ดี แนวทางการใช้ชีวิตแบไหนนะ ที่บุคคลในภาพที่ 1 หรือภาพที่ 2 ที่จะเป็นแนวทางการใช้ชีวิตที่ถูกสุขภาพ ถ้าตอบได้แล้ว เดี๋ยวเรามาเฉลยดีกว่าค่ะ ข้อที่ถูกต้องนั่นก็คือข้อที่ 1 ค่ะ</w:t>
      </w:r>
    </w:p>
    <w:p>
      <w:pPr>
        <w:pStyle w:val="BodyText"/>
      </w:pPr>
      <w:r>
        <w:t xml:space="preserve">(ครูสุจิตรา) ข้อที่ 1 นั่นเอง</w:t>
      </w:r>
    </w:p>
    <w:p>
      <w:pPr>
        <w:pStyle w:val="BodyText"/>
      </w:pPr>
      <w:r>
        <w:t xml:space="preserve">(ครูปฏิญญา) เพราะเราสังเกตเลยนะคะ จากภาพที่ 1 กำลังวิ่งออกกำลังกายค่ะ กับสุนัขในบ้านนะคะนะคะ ซึ่งก็เป็นการใช้เวลาว่างให้เป็นประโยชน์อีกวิธีหนึ่งนะคะ นั้นก็คือการออกกำลังกาย และมีปฏิสัมพันธ์กับสัตว์เลี้ยงนะคะ ทำให้เรามีจิตใจโอบอ้อมรักสัตว์นะคะ รู้จักที่จะดูแลผู้อื่นดูแลสัตว์เลี้ยงนะคะ แตกต่างจากภาพที่ 2 ค่ะนักเรียน ในภาพที่ 2 นี้นะคะ บุคคลกำลังดื่มน้ำอยู่นะคะ และวางไว้ที่พื้น ดื่มน้ำสิ่งใดอยู่นะคะ นะคะ ก้นอนเล่นนะคะ อุปกรณ์อิเล็กทรอนิกส์นะคะ ซึ่งก็ดูเป็นพฤติกรรมที่ใช้เวลาว่างผ่านไปเรื่อย ๆ นะคะ ไม่มีการใช้เวลาที่เกิดประโยชน์พอเหมาะพอควรนะคะ การที่เราบางคนนี่ นอนอเล่นแบบนี้ทั้งวันทั้งคืนเลยนะคะนักเรียนคิดว่าจะเกิดสิ่งใดขึ้นคะ ถ้าเราเล่นโทรศัพท์หรือว่าอุปกรณ์อิเล็กทรอนิกส์ทั้งวัน แน่นอนเลยค่ะ ก็อาจจะทำให้เรานะคะ สายตาเสียนะคะครูซากิหรือว่าบางครั้งอาจจะเกิดผลเสียด้านอื่น ๆ ตามมา อย่างเช่นนะคะ การปวดเมื่อยตามร่างกาย เพราะเรานั่งอยู่ในท่าเดิมเป็นเวลานาน เล่นอะไรพวกนี้นะคะ สามารถแบ่งเวลาค่ะเล่นตามเวลาทที่เหมาะสม 1-2 ชั่วโโแล้วก็เว้นเวลาว่างไปทำกิจกรรมอื่น ๆ ให้ร่างกายได้ขยับเขยื้อนนะคะ ให้เวลาในการทำกิจกรรมอื่นบ้างค่ะ ซึ่งก็แน่นอนเลยนะคะ จากสิ่งที่เราได้เห็นได้ตอบนะคะ ใน 4 ข้อนะคะ ในกิจกรรม ข้อไหนที่ถูกข้อไหนที่ใช่ นักเรียนก็จะเห็นได้แล้วนะคะ ว่าส่วนใหญ่แล้วเป็นพฤติกรรมที่ดีต่อสุขภาพทั้งนั้นเลย ฉะนั้นแล้วนะคะ ก็เป็นคำถามในวันนี้ค่ะ คำถามของครูบอสก็คือตอนนี้นักเรียนมีมีพฤติกรรมที่รักษาสุขภาพของตนเองบ้างแล้วหรือยัง ในตอนนี้นะคะ นักเรียนนะคะ มีพฤติกรรมที่รักษาสุขภาพของตนเองบ้างหรือยังคะ ลองตอบคุณครูปลายทางได้เลยค่ะซึ่งเราก็ได้เรียนในของสุขภาพไปหลายสัปดาห์แล้วนะคะครุซากิ เด็ก ๆ ก็ได้เรียนรู้แนวทางการใช้ชีวิตต่าง ๆ ดูแลสุขภาพ เพราะสุขภาพของเรานี่ ถ้าเสียไปแล้วนี่ก็ยากที่จะนำกลับมานะคะ การเสื่อมโทรมของสุขภาพบางอย่างยากที่จะฟื้นฟูได้ แต่บางอย่างนี่ ก็อาจจะเป็นผลเสียในระยะยาวได้เลยค่ะก็แน่นอนเลยนะคะ ซึ่งในวันนี้นะคะ เราก็จะได้เรียนกันนะคะ ในเรื่องของแนวทางการใช้ชีวิตที่ถูกสุขภาพค่ะ ถ้าหากอาจจะมีวิธีการรักษาสุขภาพของตนเองแล้ว เดี๋ยวเราจะมาดูกันค่ะ ว่าแนวทางการใช้ชีวิตที่ถูกสุขภาพนี่จะมีด้านใดบ้าง และมีวิธีใดบ้าง อย่างแรกเลยนะคะ ครูบอสมีคำคมสั้น ๆ มาบอกเด็ก ๆ นักเรียนเคยได้ยินคำคมไหมคะ อย่างเช่น คำคมนี้ค่ะ นั่นก็คือสุขภาพดีไม่มีขาย ถ้าอยากได้ต้องทำเอง นักเรียนคิดว่าหมายถึงอะไรคะ คุณครูซากิคิดว่าหมายถึงสิ่งใดคะ</w:t>
      </w:r>
    </w:p>
    <w:p>
      <w:pPr>
        <w:pStyle w:val="BodyText"/>
      </w:pPr>
      <w:r>
        <w:t xml:space="preserve">(ครูสุจิตรา) เอ๊ะ น่าจะหมายถึงว่า การที่เรามีสุขภาพดีนะคะ เรานะคะ ไม่สามารถไปหาซื้อได้ค่ะเด็ก ๆ การที่เราอยากมีสุขภาพที่ดีนะคะ เราก็จะต้องปฏิบัติตน มีวิะีการปฏิบัติตนที่ถูกต้องนั่นเอง</w:t>
      </w:r>
    </w:p>
    <w:p>
      <w:pPr>
        <w:pStyle w:val="BodyText"/>
      </w:pPr>
      <w:r>
        <w:t xml:space="preserve">(ครูปฏิญญา) ใช่แล้วล่ะค่ะ ถ้าสมมติครูบอสอยากจะมีสุขภาพดี ครูบอสสามารถถือเงินไปซื้อสุขภาพได้ไหมคะ ถูกต้องค่ะ นักเรียน เราไปหาซื้อที่ไหนก้คงไม่มีที่ไหนขายให้เราได้ ฉะนั้นแล้วถ้าเราอยากจะมีสุขภาพดี ก็๋แล้วก็ความคิดของเราเองนี่ล่ะค่ะ ถ้าเราดูแลรักษาสุขภาพดูแลร่างกายนะคะ มีแนวคิดนะคะ ในการรักษาดูแลสุขภาพจิตของเรา ถ้าหากทั้งสุขภาพกายและสุขภาพจิตแข็งแรง สุขภาพของเราก็จะแข็งแรงสมบูรณ์ค่ะ ในวันนี้นะคะ ซึ่งที่เราได้เรียนกันแล้วนี่ ในเรื่องของการดูแลสุขภาพนี่ก็คือสุขบัญญัติแห่งชาติค่ะ ซึ่งสุขบัญญัตของเรามีกี่ข้อคะนักเรียน ถูกต้องค่ะ มีทั้งหมด 10 ข้อ ซึ่งถ้าหากนักเรียนปฏิบัติได้ครบทั้ง 10 ข้อนี้นะคะ ก็จะเป็นอีกหนึ่งแนวทางค่ะ ที่จะใช้ชีวิตที่ถูกสุขภาพเลยค่ะ กับ 10 ข้อนี่ คุณครูซากิ คิดว่าคุณครูซากิ10 ข้อไหมคะ</w:t>
      </w:r>
    </w:p>
    <w:p>
      <w:pPr>
        <w:pStyle w:val="BodyText"/>
      </w:pPr>
      <w:r>
        <w:t xml:space="preserve">(ครูสุจิตรา) คุณครูซากิคิดว่าปฏิบัติครบทั้ง 10 ข้อแน่นอนเลยค่ะครูบอส</w:t>
      </w:r>
    </w:p>
    <w:p>
      <w:pPr>
        <w:pStyle w:val="BodyText"/>
      </w:pPr>
      <w:r>
        <w:t xml:space="preserve">(ครูปฏิญญา) เก่งมากเลยค่ะครูซากิ เพราะ 10 ข้อนี้นะคะ ถ้าหากปฏิบัติได้นะคะ ย่อมดีกับสุขภาพอย่างแน่นอน ถ้าเราปฏิบัภายใน 1 วันนะคพนักเรียน แต่ถ้าใน 1 สัปดาห์นี่ อย่างน้อยถ้าเราปฏิบัติได้ครบทั้ง 10 ข้อนี่ ก็จะส่งผลดีกับสุขภาพของเราแน่นอนค่ะ ถ้าหากนักเรียนคนใด หลงลืมข้อบัญญัติ ฝึกร้องเพลงสุขบัญญัติแห่งชาติได้นะคะซึ่งในข้อแรกนะคะ เกี่ยวกับแนวทางการรักสุขภาพนะคะ หรือการใช้ชีวิตให้ถูกสุภาพค่ะ ครูบอสมีวิธีแรกมาแนะนำ คือการรักษาความสะอาดค่ะ ค่ะ นักเรียนคิดว่าการรักษาความสะอาดนี่ จะมีอะไรบ้างคะ เราต้องรักษาความสะอาดของสิ่งใดบ้างเอ่ย ใช่แล้วค่ะ แน่นอนเลยในข้อแรกนั่นก็คือตนเองนั่นเองของเรา หรือว่าตัวเรานะคะ ร่างกายของเรานี่ก็ควรจะสะอาดนะคะ เพื่อสุขภาพที่ดี ไม่ว่าจะเป็นการอาบน้ำชำระร่างกาย การแปรงฟัน หรือการทำความสะอาดร่างกายของเรานั่นเอง นักเรียนจำได้ไหมคะ เราควรอาบน้ำอย่างน้อยวันละกี่ครถูกต้องค่ะ อย่างน้อยนะคะ วันละ 2 ครั้ง ก็คือตอนเช้าตอนที่เราตื่นนอน แล้วก็ในช่วงเย็นนะคะ ก่อนที่เราจะเข้านอน หรือบางครั้งนี่ เราไปทำกิจกรรมข้างนอกมามีเหงื่อมาก ๆ นะคะ เราก็อาบน้ำหลังทำกิจกรรมค่ะ</w:t>
      </w:r>
    </w:p>
    <w:p>
      <w:pPr>
        <w:pStyle w:val="BodyText"/>
      </w:pPr>
      <w:r>
        <w:t xml:space="preserve">(ครูสุจิตรา) ค่ะและต่อมานะคะ ในเรื่องการรักษาความสะอาดนะคะ รักษาข้าวของเครื่องใช้ต่าง ๆ สิ่งสำคัญเลยนะคะ นอกจากจะรักษาความของตัวเราเองแล้วนะคะ ข้าวของเครื่องใช้ ไม่ว่าจะเป็นเสื้อผ้านะคะ รองเท้าหรือว่าของใช้นะคะ ของใช้ส่วนตัวนี่ เราควรรักษาความสะอาดดีนะคะ เพราะว่าของต่าง ๆ เหล่้านี้ เป็นของที่เราใช้เป็นประจำอยู่ทุกวัน ถ้าเราไม่ดูแลรักษาความสะอาดค่ะเด็ก ๆ แน่นอนว่าก็อาจจะส่งผลนะคะ ทำให้เชื้อโรคต่าง ๆ นี่ อาจจะส่งผลเสียกับเร</w:t>
      </w:r>
    </w:p>
    <w:p>
      <w:pPr>
        <w:pStyle w:val="BodyText"/>
      </w:pPr>
      <w:r>
        <w:t xml:space="preserve">(ครูปฏิญญา) ใช่แล้วล่ะค่ะ ข้าวของเครื่องใช้ก้เป็นสิ่วงเลยนะคะ รวมไปถึงค่ะ สถานที่ต่าง ๆ ที่เราอยู่อาศัยค่ะนักเรียน ไม่ใช่เพียงของใช้และร่างกายของเราก็ควรที่จะรักษาความสะอาดด้วยนะคะ โดยเริ่มต้นง่าย ๆ ค่ะ ก็คือที่บ้านของเรา บ้านของเรานะคะ ถ้าเรารักษาความสะอาดของเรานะคะ มีสุขภาพที่ดี รวมไปถึงสิ่งแวดล้อมที่น่าอยู่ จิตใจของเราก็จะเบิกบาน และที่สำคัญเลยค่ะ ถ้าบ้านของเราสะอาดและเป็นระเบียบเรียบร้อย ก็จะทำให้เราปลอดภัยจากอุบัติเหตุภายในบ้าน และในชีวิตประจำวัน เราไม่ได้อาศัยอยู่ภายในบ้านอย่างเดียวนะคะ นักเรียนส่วนใหญ่ก็อาจจะใช้ชีวิตส่วนในการอยู่ที่โรงเรียนด้วย การดูแลรักษาความสะอาดที่โรงเรียนก็เป็นเรื่องที่สำคัญค่ะ รวมไปถึงสถานที่ต่าง ๆ ที่เราได้ไปด้วยนะคะ สถานที่สาธารณะเราก็ควรที่จะรักษาาความสะอาดเช่นกันค่ะ</w:t>
      </w:r>
    </w:p>
    <w:p>
      <w:pPr>
        <w:pStyle w:val="BodyText"/>
      </w:pPr>
      <w:r>
        <w:t xml:space="preserve">(ครูสุจิตรา) และต่อมานะคะ นั่นก็คือการรับประทานอาหาร อย่างแรกเลยก็คือการที่เรานะคะ ก็ควรที่จะรับประทานอาหารนะคะ ประโยชน์ เอ๊ะ เด็ก ๆ คะ อาหารที่มีประโยชน์ต้องเป็นอาหารแบบไหนหรือคะ เมื่อพูดถึงนะคะ คำว่า</w:t>
      </w:r>
      <w:r>
        <w:t xml:space="preserve"> </w:t>
      </w:r>
      <w:r>
        <w:t xml:space="preserve">“</w:t>
      </w:r>
      <w:r>
        <w:t xml:space="preserve">อาหารที่มีประโยชน์</w:t>
      </w:r>
      <w:r>
        <w:t xml:space="preserve">”</w:t>
      </w:r>
      <w:r>
        <w:t xml:space="preserve"> </w:t>
      </w:r>
      <w:r>
        <w:t xml:space="preserve">แน่นอนเลยเด็ก ๆ ต้องนึกถึงอาหารหลัก 5 หมู่นั่นเองค่ะ ครูบอสหลัก 5 หมู่นี้ ก็จะช่วยทำให้ร่างกายของเรา รวมถึงระบบต่าง ๆ ในร่างกายของเราทำงานเป็นปกตินะคะ แล้วก็ทำให้ร่างกายของเรามีร่างกายที่แข็งแรงอีกด้วยค่ะ</w:t>
      </w:r>
    </w:p>
    <w:p>
      <w:pPr>
        <w:pStyle w:val="BodyText"/>
      </w:pPr>
      <w:r>
        <w:t xml:space="preserve">(ครูปฏิญญา) เอ๊ะ บอกว่า หนูรับประทานอาหารครบทั้ง 5 หฒุูแต่ชอบหมู่ใดหมู่หนึ่งเป็นพิเศษนี่ รับประทานมากเป็นพิเศษได้ไหมคะ</w:t>
      </w:r>
    </w:p>
    <w:p>
      <w:pPr>
        <w:pStyle w:val="BodyText"/>
      </w:pPr>
      <w:r>
        <w:t xml:space="preserve">(ครูสุจิตรา) อันนี้ก็เป็นเรื่องที่สำคัญค่ะเด็ก ๆ การที่เรารับประทานอาหารหลัก 5 หมู่ แต่ว่าก็ควรที่จะรับประทานในปริมาณเหมาะสมด้วยนะคะ ซึ่งอาหารในแต่ละหมู่นะคะ เขาก็จะมีปริมาณในการรับประทานนี่ที่แตกต่างกันออกไป เพราะฉะนั้น เราควรที่จะ รับประทานอาหารในปริมาณที่เหมาะสมกับวัยของเราค่ะ</w:t>
      </w:r>
    </w:p>
    <w:p>
      <w:pPr>
        <w:pStyle w:val="BodyText"/>
      </w:pPr>
      <w:r>
        <w:t xml:space="preserve">(ครูปฏิญญา) ใช่แล้วค่ะ เราจะเป็นพิเศษไม่ได้นะคะ เราควรรับประทานนะคะ เป็นปริมาณที่เหมาะสมค่ะ และต่อมาเลยนะคะ ในเรื่องของการรับประทานอาหาร สิ่งที่ไม่ควรรับประทานแล้วค่ะ ซึ่งอย่างแรกคือมึนเมานั่นเอง นักเรียนได้เรียนรู้กันมาตลอดเลยนะคะ ของมึนเมานี่เป็นสิ่งที่ไม่ควรรับประทานนะคะ เพราะว่าของมึนเมานี่ ถ้าเราดื่มไปในปริมาณที่ มาก ๆ นะคะ อาจจะทำให้มีสารพิษต่าง ๆ ตกค้างในร่างกาย ส่งผลกระทบตั้งต่อร่างกายและพฤติกรรมของเราในปัจจุบันและรวมไปถึงนะคะ อาจจะมีสารพิษสะสมค่ะ และส่งผลกระทบต่อร่างกายในอนาคตได้รวมไปถึงนะคะ สุขภาพร่างกานเท่านั้น การใช้ชีวิตประจำวัน ถ้าหากนักเรียนหรือว่าใครนะคะ ที่เขาดื่มของมึนเมาเข้าไป ก็อาจจะทำให้เขาขาดสติค่ะ ขาดการควบคุมอาหาร หรือขาดการตัดสินใจนะคะ ที่ทันท่วงที ทำให้เกิดการทะเลาะวิวาท หรือบางครั้งนำไปสู่การเกิดอุบัติเหตุ แล้วก็นำไปสู่การเสียชีวิตได้ค่ะ เราจะเห็นเลยนะคะ ว่าของมึนเมานี่เป็นสิ่งที่ไม่ดีเลย ถ้าเลือกได้ ควรหลีกเลี่ยงนะคะ</w:t>
      </w:r>
    </w:p>
    <w:p>
      <w:pPr>
        <w:pStyle w:val="BodyText"/>
      </w:pPr>
      <w:r>
        <w:t xml:space="preserve">(ครูสุจิตรา) และต่อมานะคะ นั่นก็คือการหลีกเลี่ยงอาหารรสจัด อาหารรสจัดค่ะเด็ก ๆ ไม่ว่าจะเป็นรสวานเค็มจัด เปรี้ยวจัด อันนี้นะคะ ก็ควรที่จะหลีกเลี่ยงเลย เพราะอาหารรสจัดต่าง ๆ เหล่านี้ แน่นอนว่าส่งผลเสียต่อสุขภาพของเรา บางครั้งค่ะ อาจจะทำให้ระบบอวัยวะภายในร่างกายของเรานี่ ทำงานหนักดังนั้นนะคะ เวลาที่เด็ก ๆ นะคะ เลือกรับประทานอาหารก็ควรที่จะรับประทานอาหารที่มีรสชาติจัดเกินไปค่ะ</w:t>
      </w:r>
    </w:p>
    <w:p>
      <w:pPr>
        <w:pStyle w:val="BodyText"/>
      </w:pPr>
      <w:r>
        <w:t xml:space="preserve">(ครูปฏิญญา) ใช่แล้วล่ะค่ะ ในบางครั้งอาหารรสจัดเป็นอาหารที่ถูกปากเรานะคะถูกปากเรานะคะ แต่ว่าถูกปาก แต่ไม่ถูกสุขภาพนะคะ อาจจะส่งผลต่อสุขภาพในปัจจุบันและอนาคตได้ และรวมไปถึงอาหารที่มีสีสันฉูดฉาดด้วย หารที่มีสีสันฉูดฉาด อาจจะใช้ส่วนผสมของอาหารนะคะ ที่เป็นสารเคมีในการผสม ฉะนั้นแล้วนี่ เราควรรับประทานอาหารนะคะ ที่มีสีสันตามธรรมชาติ และมีรสชาตินะคะ ที่พอเหมาะพอดี และต่อมาค่ะ ในหัวข้อของความพอดี เอ๊ะ นักเรียนคิดว่าความพอดีคืออะไรพอดีนะ นักเรียนตอบคุณครูปลายทางได้เลยนะคะ ถ้าพูดถึงความพอดีนี่ จะมีอะไรที่ต้องพอดีบ้าง ถึงจะพอดีต่อสุขภาพ เดี๋ยวเรามาดูกันที่หัวข้อแรกเลยค่ะ นั่นก็คือการดื่มน้ำนั่นเอง ย้ำอยู่เสมอเลยนะคะ การที่เราเรียนเรื่องระบบต่าง ๆ ของร่างกายนี่ ร่างกายของเรามีระบบต่าง ๆ มากมายหรืออาจะเป็นในหัวข้ออื่น ในการดูแลสุขภาพหรือดูแลระบบต่าง ๆ มักจะมีหัวข้อนี้อยู่ด้วย นั่นก็คือการดื่มน้ำค่ะ หลาย ๆ คนนะคะ ไหนลองตอบครูบอสสิค่ะ ว่านักเรียนดื่มน้ำกันกี่ขวด หรือกี่แก้วเอ่ยในน้ำ 1 ขวดนี่ อาจจะเป็นขวดเล็ก ๆ ประมาณ 100 มิลลิลิตร เด็ก ๆ ดื่มกันหมดขวดไหมคะใน 1 วัน ครูบอสเชื่อว่า มีนักเรียนหลายคนค่ะครูซากิ ดื่มน้ำนี่น้อยมากเลย ฉะนั้นแล้วนักเรียนควรรู้ไว้เลยนะคะ ว่าการดื่มน้ำนี่มีประโยชน์อย่างมากเลยนะคะ เพราะฉะนั้นแล้ว ใน 1 วันเราควรดื่มน้ำให้พอเหมาะพอควรนะคะ ให้เพียงพอต่อร่างกายนั่นเองอย่างเช่นใน 1 วันนี่ ก้ประมาณ 7-8 แก้วหรือว่านะคะ เรานะคะ ก็ควรดื่มน้ำ ถ้าเป็นขวดเล็กก็ประมาณ 2-3 ขวดนะคะ ทำให้เรานะคะ มีการไหลเวียนของโรคหิตที่ดี รวมไปถึงการดูแระบบต่าง ๆ นะคะ แล้วก็เวลาที่เรารับประทานเค็มนี่ น้ำก็สามารถไปเจือจางโซเดียมได้ด้วยเราจะเห็นได้ว่าน้ำมีประโยชน์มากเลยนะคะ ควรดื่มน้ำเยอะ ๆ นะคะนักเรียน และความพอดีในหัวข้อต่อมา นั่นก็คือในเรื่องของเกี่ยวกับการออกกำลังกายนั่นเองค่ะ หลายคนสงสัยค่ะ ว่าเอ๊ะ เราจะออกกำลังกายอย่างไรนะคะ ให้พอดี แน่นอนว่าการออกกำลังกายนะคะ ก็มีวิธีการที่หลากหลา่ยก็สามารถนะคะ เลือกวิธีการออกกำลังกายที่เด็ก ๆ ชอบได้เลยนะคะ ไม่ว่าจะเป็นการเล่นกีฬานะคะ การออกกำลังกายเฉพาะส่วนต่าง ๆ แต่การออกกำลังกายนั้น เราก็ควรที่จะออกกำลังกายอย่างพอดีนั่นเอง</w:t>
      </w:r>
    </w:p>
    <w:p>
      <w:pPr>
        <w:pStyle w:val="BodyText"/>
      </w:pPr>
      <w:r>
        <w:t xml:space="preserve">(ครูปฏิญญา) แปลว่าถ้ามากไปหรือน้อยไปก็ไม่ดีใช่ไหมคะครูซากิ</w:t>
      </w:r>
    </w:p>
    <w:p>
      <w:pPr>
        <w:pStyle w:val="BodyText"/>
      </w:pPr>
      <w:r>
        <w:t xml:space="preserve">(ครูสุจิตรา) ใช่แล้วล่ะค่ะ</w:t>
      </w:r>
    </w:p>
    <w:p>
      <w:pPr>
        <w:pStyle w:val="BodyText"/>
      </w:pPr>
      <w:r>
        <w:t xml:space="preserve">(ครูปฏิญญา) เด็ก ๆ หลาย ๆ คนเห็นว่าเพื่อนนะคะ ออกกำลังกายอย่างยกดัมเบล นะคะ ยก ๆ ๆ จนทำให้มีกล้ามนะคะ ที่แข็งแรงมาก ๆ เลย เราเห็นปุ๊บนี่เราก็อยากจะมีกล้ามแบบนั้นบ้างค่ะคุณครูบอส เราก็ไปยกน้ำหนักเท่ากับคนนั้นที่เราเห็น ว่ามีกล้ามสวย ๆ เราไปยกตามแบบนี้ แต่บางคนค้ะ ถ้าเราไม่รู้จักว่าปริมาณหรือน้ำหนักนะคะ ของแต่ละคนนี่ เวลาที่เราจะยกนะคะ เราก็ควรที่จะยกพอเหมาะ พอดีแต่ละบุคคล ถ้าเรามีร่างกายที่เล็ก แล้วไปยกน้ำหนักที่มากนี่ ไปยกดัมเบลที่มีน้ำหนักที่มากนี่ ก็อาจจะส่งผลต่อระบบต่าง ๆ ของเราได้ หรือว่ากระดูกของเราได้ค่ะ การออกกำลังกายค่ะ ก็ควรทีจะเลือกออกกำลังกายนะคะ ที่พอเหมาะพอดีกับตัวเอง ไม่ควรที่จะออกกำลังกายที่หักโหมจนเกินไป</w:t>
      </w:r>
    </w:p>
    <w:p>
      <w:pPr>
        <w:pStyle w:val="BodyText"/>
      </w:pPr>
      <w:r>
        <w:t xml:space="preserve">(ครูปฏิญญา) ใช่แล้วล่ะค่ะ ไม่ควรออกน้องจนเกินไป หรือว่ามากจนเกินไป ก็ควรเลือกระยะเวลาที่เหมาะสม มากกว่า 30 นาที แต่ก็ไม่ควรเกิน 2 ชั่วโมง บางคนนี่คิดว่าการออกกำลังกายเป็นสิ่งที่ดี ทั้งวันเลยค่ะ 10 กว่าชม แบบนี้ เราคิดว่าได้หรือไม่ค่ะ ถูกต้องค่ะ เป็นการออกกำลังกายที่หักโหมจนเกินไปนะคะ และที่สำคัญที่ครูบอสและครูซากิสอนอยู่เสมอเลย นั่นก็คือก่อนที่เราจะออกกำลังกาย ก็ควรมีการยืดเหยียดกล้ามเนื้อ หรือว่าการ วอร์มอัพก่อนนะคะ เราออกกำลังกาบเสร็จเรียบร้อยแล้วนี่ ควรมีการยืดเหยียมกล้ามเนื้อเช่นเดียวกัน หรือที่เรียกว่า "Cool dจะเห็นได้ว่านะคะ การออกกำลังกายก็ควรมีความพอเหมาะพอดีค่ะ และต่อมาเลยนะคะ นั่นก็คือการพักผ่อนค่ะ นักเรียนทราบไหมคะว่า การพักผ่อนเป็นสิ่งที่สำคัญมาก ๆ เลยนะคะ เวลาที่เราใช้เครื่องใช้ไฟฟ้าต่าง ๆ นี่เรายังต้องมีการปิดเครื่องใช้ไฟฟ้าให้ได้พัก ร่างกายของเราก็เช่นกันค่ะ ร่างกายของเราก้ต้องการการพักผ่อน ฉะนั้นแล้วนี่ การที่เราทำกิจกรรมต่าง ๆ ในชีวิตประจำวันนี่ ร่างกายของเราก็เกิดการเหนื่อยล้า ต้องการการพักผ่อนที่เพียงพอนี่ มีความสำคัญอย่างมากเลยนะคะ สามารถไปทำกิจกรรมในวันถัดมาด้วยความสดชื่นและมีเรี่ยวแรงค่ะ การพักผ่อนที่เพียงพอก็ขึ้นอยู๋นะคะ กับช่วงวัยของนักเรียน ช่วงวัยนี้นี่ 8-10 ชั่วโมงการพักผ่อนนี่เป็นสิ่งที่สำคัญเลยนะคะ พักผ่อน เราก็ควรปิดไฟนะคะ ปิดเครื่องเสียงต่าง ๆ นะคะ ให้ไม่รบกวนการนอนหลับของเรานะคะ ได้นอนหลับอย่างสนิท เมื่อร่างกายของเราได้นอนหลับสนิทค่ะ ระบบต่าง ๆ ของร่างกายก็จะได้ฟื้นฟูร่างกายให้แข็งแรง ให้กลับมามีสภาพนะคะ ที่พร้อมใช้งานในวันถัดมาค่ะ</w:t>
      </w:r>
    </w:p>
    <w:p>
      <w:pPr>
        <w:pStyle w:val="BodyText"/>
      </w:pPr>
      <w:r>
        <w:t xml:space="preserve">(ครูสุจิตรา) ในหัวข้อต่อมา นั่นก็คือก็คือการป้องกันอัตราป้องกันอันตรายมีอะไรบ้างนะคะ มาเริ่มกันที่ข้อแรกเลยค่ะ นั้นก็คือของที่ไม่มีคุณภาพ การที่เราเลือกใช้ของต่าง ๆ นะคะ เราก็ควรเลือกใช้ของที่มีคุณภาพ ของบางอย่างนะคะ ที่ไม่มีคุณภเราก็ควรที่จะนำมาใช้ เพราะว่าแน่นอนว่ามันจะเป็นผลเสียต่อสุขภาพของเรานะคะ ในการเลือกซื้อผลิตภัณฑ์ต่าง ๆ นะคะ ค่ะ ดังนั้นเด็ก ๆ ก็สามารถนำความรู้ตรงนั้นมาปรับใช้ได้เลยค่ะ</w:t>
      </w:r>
    </w:p>
    <w:p>
      <w:pPr>
        <w:pStyle w:val="BodyText"/>
      </w:pPr>
      <w:r>
        <w:t xml:space="preserve">(ครูปฏิญญา) ใช่แล้วล่ะค่ะ ข้าวของต่าง ๆ ของใช้ ของกินนะคะ หรือว่าบางครั้งของใช้อุปกรณ์ภายในบ้านนะ สิ่งของเหล่านี้นะคะ ต้องหาสิ่งของที่มีคุณภาพ เพราะถ้าหากไม่มีคุณภาพ อาจจะส่งผลเสียหรือส่งผลอันตรายต่อร่างกายของเราได้ค่ะ บางครั้งนี่ส่งผลให้เกิดอุบัติเหตุเล็ก ๆ ภายในบ้านได้เลยนะคะ และต่อมานะคะ ในหัวข้อต่อมานั่นก็คือการใช้สื่อค่ะ สื่อต่าง ๆ ที่เราใช้ในชีวิตประจำวันนะคะ เราก็ได้เรียนรู้ไปแล้ว ในเรื่องของการวิเคราะห์สื่อ นักเรียนจะเห็นนะคะ ว่าสื่อทุกชนิดนะคะมีประโยชน์ นะคะ ในทางที่ไม่ถูกนะคะ เราก็อาจจรับโทษจากสื่อนั้น ๆ ได้ค่ะ ฉะนั้นแล้ว เราก็ควรป้องกันอันตรายจากการใช้สื่อต่าง ๆ ที่ถูกต้อง อย่างเช่นที่เราได้เรียนกันไปแล้วนะคะ ว่าอิทธิพลของสื่อ นักเรียนก็จะเห็นว่าเราจะสามารถปฏิบัติตนอย่างไรบ้าง ให้เราปลอดภัยจากการใช้สื่อต่าง ๆ ค่ะ</w:t>
      </w:r>
    </w:p>
    <w:p>
      <w:pPr>
        <w:pStyle w:val="BodyText"/>
      </w:pPr>
      <w:r>
        <w:t xml:space="preserve">(ครูสุจิตรา) และเรื่องต่อมา นั่นก็คือในเรื่องของ อุบัตติเหตุค่ะ นี้นะคะ ก็เป็นสิ่งที่สามารถเกิดขึ้นได้ทุกที่ทุกเวลาเลยล่ะค่ะ ดังนั้น เวลาเราใช้ชีวิตประจำวันของเรานี่ เราก็ควรที่จะใช้ชีวิตอย่างมีสติ เวลาที่เราเดินทางไปยังสถานที่ต่าง ๆ เรานะคะ ก็ควรที่จะระมัดระวังตนเองการข้ามถนนนะคะ หรือว่าการนั่งรถประจำทางต่าง ๆ นี่ อันนี้ก็เป็นสิ่งที่สำคัญนะคะ เราควรปฏิบัติตามคำแนะนำ หรือว่าปฏิบัติตามกฎจราจรเพื่อความปลอดภัยของตัวเราเองค่ะ</w:t>
      </w:r>
    </w:p>
    <w:p>
      <w:pPr>
        <w:pStyle w:val="BodyText"/>
      </w:pPr>
      <w:r>
        <w:t xml:space="preserve">(ครูปฏิญญา) และแน่นอนเลยนะคะ แค่เพียงอุบัติเหตุนอกบ้านเท่านั้น เราอยู่ในบ้านก็เกิดอุบัติเหตุได้ค่ะ ฉะนั้นนะคะ เราควรระมัดระวังอยู่เสมอนะคะ ไม่ควรประมาทนะคะ นักเรียน และต่อมาเลยค่ะ ไม่ใช่แค่เพียงสุขภาพกายเท่านั้นที่สำคัญ สุขภาพจิตก็สำคัญนะคะนักเรียน เราควรมีวิธีการดูแลนะคะ ที่ถูกต้อง มีวิธีการการใช้ชีวิตที่ถูกสุขภาพค่ะ อย่างเช่นนะคะ ในข้อแรก นั่นก็คือการจัดการความเครียดค่ะ นักเรียนมีวิธีการจัดการความเคลียดของตัวเองอย่างไรบ้างคะ หลาย ๆ คนนะคะ ก็คงมีวิธีการที่แตกต่างกัน ซึ่งในเรื่องของความเครียดนี้และก็เคยได้เรียนไปแล้วในภาคเรียนที่ 1 นักเรียนหลายคนก็คงมีวิธีการจัดการความเคลียดขึ้น คนเราสามารถเกิดความเครียดได้ค่ะ แต่เราก็ควรมีวิธีการหาทางอออกที่เหมาะสม อย่างวเช่นนะคะ พูดคุยกับบุคคลที่เราไว้วางใจ คุณพ่อคุณแม่ ผู้ปกครอง คุณครูหรือว่าเพื่อนนะคะ ไม่ควรเก็บเรื่องเคลียดนั้นไว้คนเดียว เราควรไปถึงนะคะ หาวิธีการที่ถูกต้องค่ะ ไม่หันไปพึ่งสิ่งเสพติดนะคะ หรือว่าสิ่งที่ไม่ควรทำนะคะ เพราะการที่เราตัดสินใจผิด ๆ นะคะ อาจจะนำไปสู่อันตรายเรื่องอื่นได้ค่ะ</w:t>
      </w:r>
    </w:p>
    <w:p>
      <w:pPr>
        <w:pStyle w:val="BodyText"/>
      </w:pPr>
      <w:r>
        <w:t xml:space="preserve">(ครูสุจิตรา) ค่ะ และในหัวข้อข้อต่อมานะคะที่ผ่อนคลายนั่นเอง ก็เป็นเรื่องที่เกี่ยวกับสุขภาพจิตเช่นเดียวกันนะคะ เวลาที่เรามีเวลาว่างนะคะ เราก็ควรหากิจกรรมทำนะคะ เพื่อความผ่อนคลาย บางคนนะคะ บางครั้งนะคะ เวลาที่เราไปโรงเรียนหรือทำงานก็อาจจะมีความเครียดสะสม ดังนั้น การที่เราหากิจกรรมยามว่างทำนะคะ ก็จะทำให้เราผ่อนคลายความเคลียดของเราลงไปได้เลย</w:t>
      </w:r>
    </w:p>
    <w:p>
      <w:pPr>
        <w:pStyle w:val="BodyText"/>
      </w:pPr>
      <w:r>
        <w:t xml:space="preserve">(ครูปฏิญญา) ซึ่งกิจกรรมต่าง ๆ นะคะ เลือกตามความชอบเลยนะคะ แต่กิจกรรมเหล่านั้นไม่สร้างความเดือดร้อนให้ผู้อื่นนะคะ เราสามารถเลือกทำได้เลย และเราก็ควรทำในเวลาที่เหมาะสมด้วยนะคะ อย่างเช่นใครชอบเล่นเกมนี่ ใครก็เล่นได้ แต่อย่าเล่นนานจนนาน จนเกินไป จนไม่มีเวสลาไปทำกิจกรรมอย่างอื่นเลยนะคะ และต่อมาค่ะ ข้อนี้ก็เป็นสิ่งสำคัญ นั่นก็คือการมองโลกในเชิงบวกค่ะ การมองโลกในเชิงบวก เป็นสิ่งที่สำคัญเลยนะคะ ทำให้เรานี่ มีความรู้สึก มีจิตใจที่ดีขึ้น การทำให้เราลดความขัดแย้งกับผู้อื่นได้มากขึ้นค่ะ แล้วก็ที่สำคัญเลย การมองโลกในเชิงบวกนี่ทำให้จิตใจของเรานี่ สบายใจมากยิ่งขึ้นค่ะ ลองคิดดูสิคะ ถ้าเรามองโลกในเชิงลใครล่ะคะ ที่จะมาเครียดกับเรา ก็มีแต่ตัวเราใช่ไหมล่ะคะ ที่เคลียดอยู่คนเดียว ที่รู้สึกจิตใจขุ่นมัวอยู่คนเดียว ฉะนั้นแล้วนี่ เราก็ควรปรับตัวเองค่ะ เพื่อสุขภาพจิตของตนเองนั่นเอง</w:t>
      </w:r>
    </w:p>
    <w:p>
      <w:pPr>
        <w:pStyle w:val="BodyText"/>
      </w:pPr>
      <w:r>
        <w:t xml:space="preserve">(ครูสุจิตรา) ค่ะ และในหัวข้อต่อมานะคะ นั่นก็คือการตรวจสุขภาพนะคะ การตรวจสุขภาพก็เป็นเรื่องที่สำคัญเช่นกัน เรานะคะ ก็ควรที่จะตรวจสุขภาพประจำทุก ๆ ปีค่ะ เพราะบางครั้งนะคะ หลาย ๆ คนนี่คิดว่าตนเองดูแลสุขภาพมาดีตลอด ไม่น่าจะเป็นโรคอะไรแน่ ๆ เลย แต่วาาบางครั้งค่ะ ภายในร่างกายของเราก็ไม่สามารถมองเห็นได้ ดังนั้นนะคะ การตรวจสุขภาพประจำปีนะคะ อันนี้นะคะ ก็เป็นสิ่งที่ดี รู้ว่าร่างกายของตัวเรานะคะ เป็นอะไร หรือว่าเราควรที่จะปรับปรุงร่างกายของเราส่วนไหนค่ะ</w:t>
      </w:r>
    </w:p>
    <w:p>
      <w:pPr>
        <w:pStyle w:val="BodyText"/>
      </w:pPr>
      <w:r>
        <w:t xml:space="preserve">(ครูปฏิญญา) ใช่แล้วล่ะค่ะ โดยเฉพาะช่วงของการเจริญเติบโต การตรวจสุขภก็จะทำให้นักเรียนได้ทราบการพัฒนาต่าง ๆ การพัฒนาการต่าง ๆ ภายในร่างกายของเรานะคะ นักเรียนก็จะทราบนะคะ ร่างกายของนักเรียนเองมีพัฒนาการที่ตามวัยหรือไม่ ส่วนสูง น้ำหนัก มีการเจริญเติบโต และพัฒนาการในด้านต่าง ๆ นี่เหมาะสมกับวัยหรือไม่ ถ้าหากคุณหมอนะคะ จะได้ดูแล จะได้ส่งเสริมเหมาะสมค่ะ จะเห็นได้ว่าการตรวจสุขภาพประไม่ใช่แค่เพียงการรักษาโรคที่เกิดขึ้นเท่านั้น แต่รวมไปถึงการดูแลสุขภาพแล้วก็ดูแลส่งเสริมพัฒนาการต่าง ๆ ให้เหมาะสม และที่สำคัญการสุขภาพของเราไม่ได้มีแค่เพียงร่างกายเท่านั้น เราก็ควรจะไปพบทันตแพทย์ด้วยนะคะ เวลาเราไปตรวจสุขภาพประจำปีก็จะพบคุณครูในโรคทั่วไป คุณหมอก็จะตรวจสุขภาพในเรื่องทั่วไป ที่สำคัญเลย เราก็คสรไปพบทันตแพทย์ หรือคุณหมอฟันนั่นเอง ซึ่งทันตแพทย์นี้นะคะ เราควรไปพบทุก 6 เดือนค่ะ หรือ ปีหนึ่งก็ประมาณ 6 ครั้งนะคะ เพราะว่าภายในช่องปากของเรานะคะ ฟันของเราเหล่านี้นี่ ถ้าหากผุ หรือว่าหายไปแล้ว นักเรียนทราบไหมคะ ว่าฟันของเรามีกี่ชุด ถูกต้องค่ะ มี 2 ชุดเท่านั้น ถ้า 2 ชุดนี้หายไป หรือว่า หลุดร่วงไปนี่ ถ้าหากฟันแท้หลุดร่วงไปแล้ว อะไรมาแทนที่ไหมคะนักเรียน ฟันปลอมจะใช้ฟันของเราไหมคะครูซากิ</w:t>
      </w:r>
    </w:p>
    <w:p>
      <w:pPr>
        <w:pStyle w:val="BodyText"/>
      </w:pPr>
      <w:r>
        <w:t xml:space="preserve">(ครูสุจิตรา) ฟันปลอมไม่ใช่ฟันของเรานะคะ ถ้าฟันแท้ของเรานะคะ หลุดไปแล้วหรือว่าหักไปนี่มาทดแทนอีกเลย แน่นอนว่าเด็ก ๆ จะต้องใช้ฟันปลอมนั่นล่ะค่ะ</w:t>
      </w:r>
    </w:p>
    <w:p>
      <w:pPr>
        <w:pStyle w:val="BodyText"/>
      </w:pPr>
      <w:r>
        <w:t xml:space="preserve">(ครูปฏิญญา) และนักเรียนคิดดูสิคะ ว่าเราจะใช้ฟันปลอมตั้งแต่เด็ก ๆ เลยหรือคะ เด็ก ๆ คงไม่อยากฟันหรอใช่ไหมคะหรือว่าต้องใส่ฟันปลอมใช่ไหมคะ ฟันปลอมก้มใีราคาค่อนข้างสูงเลยนะคะ นอกจากเป็นการดูแลสุขภาพในช่องปากให้แข็งแรงแล้ว ยังเป็นการช่วยประหยัดค่าใช้จ่ายของผู้ปกครองด้วยนะคะ ฟันของเรานี่ เราก็แค่แปรงฟันอย่างน้อวันละ 2 ครั้ง และแปรงให้ถูกวิธี รักษาความสะอาดภายในช่องปาก ก็จะช่วยให้ฟันของเราอยู่กับเราไปนาน ๆ แล้วล่ะค่ะ นี่นะคะ ทั้งหมดนี้ก็จะเป็นวิธีนะคะ หรือแนวทางการใช้ชีวิตที่ถูกสุขภาพ ไม่ว่าจะเป็ความสะอาด การรับประทานอาหารความพอดี การตรวจสุขภาพ หรือว่าในด้านสุภาพจิต เราก็จะเห็นว่ามีหลากหลายเลย แล้วนักเรียนล่ะค่ะ มีวิธีการรักษาสุขภาพของตนเองแล้วหรือยังบ้างหรือยัง เดี๋ยววันนีค่ะ เราจะไปดูกันว่าแนวทางการใช้ชีวิตที่ถูกสุขภาพของครูบอสและครูซากิมีอะไรบ้าง มีแนวทางการใช้ชีวิตถ้านักเรียนพร้อมแล้ว ลองไปดุกันเลยค่ะ และนี่นะคะ ก็ในเวลาว่างนะคะ เวลาที่ครูบอสว่างจากการทำงาน บางครั้งนี่ เราก็ทำงานด้วยความเครียดนะคะ เมื่อมีเวลาว่างครูบอสก็จะหาเวลาทำกิจกรรมต่าง ๆ นะคะ ในการผ่อนคลายนะคะในชีวิตประจำวันค่ะเช่นการวาดภพานี้นะคะ ทำให้เราลืมเรื่องต่าง ๆ หรือว่าเรื่องเครียดไปได้ชั่วคราวค่ะ หรือเปลี่ยนเป็นกิจกรรมที่ได้ทำกับเพื่อนนะคะ เล่นเกม ดูหนัง ก็เป็นการทำกิจกรรมที่ผ่อนคลายความเครียดที่ดีค่ะ เพราะอย่างที่บอกค่ะ สุขภาพจิตของเราเป็นสิ่งสำคัญเช่นกันนะคะ ไม่ใช่แค่เพียงรักษาสุขภาพกายเท่านั้น การผ่อนคลายความเคลียดก็เป็นการผ่อนคลายสุขภาพจิต ของเรานะคะ สดใดนะคะห่างไกลจากความเครียดได้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สุจิตรา) และแนวทางในการดูแลสุขภาพภาพ ครูซากิก็จะเน้นในเรื่องของ เกี่ยวกับอารการกินนะคะ หรือของใช้ต่าง ๆ ค่ะ ซึ่งจริง ๆ แล้วนะคะเด็ก ๆ ของใช้เราก็ควรที่จะเลือกนะคะ ของที่มีคุณภาพและก็เลือกของที่มีประโยนช์นั่นเอง เวลาที่ครูซากิมใาซื้อของนะคะ ก้จะเน้นเลือกของมีประโยชน์แล้วก็มีคุณภาพค่ะ ถึงแม้บางครั้งเราอาจจะจ่ายนะคะ ในราคาที่แพงนิดหนึ่ง แต่ว่าเพื่อความเราจะได้มีสุขภาพที่ดี ปลอดภัยค่ะ เราก้ยอมที่จะจ่ายนะคะ ไม่ดูแลตัวเองตั้งแต่ตอนนี้ค่ะ แน่นอนว่าต่อ ๆ ไปถ้าบางครั้งเราเกิดเป็นโรคต่าง ๆ แน่นอนนะคะ เราก็จะต้องใช้เงินนะคะ ไปช่วยดูแลตรงนั้นได้ค่ะ ดังนั้นนะคะ เราก็ควรที่จะดูแลตนเองนะคะ ตั้งแต่ตอนนี้ดีกว่าค่ะ</w:t>
      </w:r>
    </w:p>
    <w:p>
      <w:pPr>
        <w:pStyle w:val="BodyText"/>
      </w:pPr>
      <w:r>
        <w:t xml:space="preserve">(ครูปฏิญญา) เราก็ได้ไปดูกันแล้วนะคะ แนวทางในการใช้ชีวิตที่ถูกสุขภาพ ของครูบอสและครูซากิมีอะไรบ้าง ซึ่งนักเรียนก็สามารถนำไปปรับใช้ในชีวิตประจได้เลยนะคะ ที่เราได้ดูกันไปนี่เป็นเพียงส่วนหนึ่งของการใช่ชีวิตของครูบอสและครูซากิเท่านั้น ในระยะเวลาให้ทำสิ่งอื่นอีกมากมาย ไม่ว่าจะเป็นในอีก หลาย ๆ เรื่องที่เราได้เรียนไปในวสันนี้ ทุกอย่างล้วนแนวทางการใช้ชีวิตที่ถูกสุขภาพ หรือเป็นการดูแลสุขภาพที่ดีทั้งนั้นเลยค่ะ แล้วก็เข้าสู่กิจกรรมนั่นการคือ</w:t>
      </w:r>
      <w:r>
        <w:t xml:space="preserve"> </w:t>
      </w:r>
      <w:r>
        <w:t xml:space="preserve">“</w:t>
      </w:r>
      <w:r>
        <w:t xml:space="preserve">ออกแบบแนวทางการใช้ชีวิตที่ถูกสุขภาพ</w:t>
      </w:r>
      <w:r>
        <w:t xml:space="preserve">”</w:t>
      </w:r>
      <w:r>
        <w:t xml:space="preserve">ที่ถูกสุขภาพค่ะ ซึ่งขึ้นตอนการทำกิจกก็มีดังนี้ค่ะ ข้อ 1 นะคะ ให้นักเรียนนี่แบ่งกลุ่มเลยนะคะ 4 คนด้วยกัน และ 2. ค่ะ ให้ออกแบบแนวทางการใช้ชีวิตที่ถูกสุขภาพค่ะ ลงในกระดาษ A3 ที่ได้เตรียมมานะคะแต่ถ้าหากโรงเรียนปลายทางไม่มีกระดาษ A3 ก็สามารถใช้เป็นกระดาษชนิดอื่นได้ หรือจะเป็นกระดาษ A3 หรือที่มีซึ่งให้ทุกคนนะคะ ออกแบบแนวทางในกลุ่มตนเองตนเอง รวมไปถึงตกแต่งให้สวยงามเลยค่ะ ซึ่งนี่ก็เป็นแบบบันทึกการเรียนรู้ด้วยนะคะ การเรียนรู้ด้วยนะคะ ในวันนี้ก็จะมีแบบบันทึกการเรียนรู้ให้นักเรียนทำ ในการออกแบบแนวทางการใช้ชีวิตเสร็จเรียบร้อยแล้วแบบบันทึกการเรียนรู้ของหน่วยการเรียนรู้ที่ 3 ค่ะ ให้นักเรียนบันทึกการเรียนรู้ของตนเองตามที่กำหนดให้ค่ะ</w:t>
      </w:r>
    </w:p>
    <w:p>
      <w:pPr>
        <w:pStyle w:val="BodyText"/>
      </w:pPr>
      <w:r>
        <w:t xml:space="preserve">(ครูสุจิตรา) นอกจากการออกแบบแนวทางมีแบบประเมินตนเองด้วย จะเป็นแบบประเมินตนเองในหน่วยการเรียนรู้ที่ 3 นะคะ ให้นักเรียนใส่เครื่องหมายถูกนะคะ ลงในช่องว่างพวกนี้ได้เลย ความสามารถของ ที่นักเรียนนะคะทำได้นะคะ โดยทั้งแบบประเมินตนเองและแบบบันทึกการเรียนรู้ คุณครูปลายทางนะคะ ก็สามารถดาวน์โหลดได้ที่ www.dltv.ac.th ค่ะนะคะ จะให้นักเรียนนะคะ ไปทำกิจกรรม แนวทาที่ถูกสุขภาพนะคะ โดยการรวมกลุ่มทำกับเพื่อนค่ะ และก็เมื่อทำกิจกรรมเสร็จเรียบร้อยแล้ว อย่าลืมทำใบประเมินการเรียนรู้ และแบบบันทึกของตนเองค่ะ ในสของคุณครูปลายทางนะคะ รบกวนคุณครูปลายทางอธิบายขั้นตอนในการทำกิจกรรมนะคะ และการทำแบบประเมินตนเองและแบบบันทึกการเรียนรู้ คุและก็อาจจะมีการให้คำแนะนำ หรือว่า มีข้อมูลให้นีดเรียน ดูแลนักเรียนระหว่างที่นักเรียนทำกิจกรรมค่ะ ถ้านักเรียนปลายทางพร้อมแล้วไปเริ่ม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ค่ะ เด็ก ๆ ภ้าหากนักเรียนยังทำไม่เสร็จเรียบร้อยนี่ คุณครูปลายทางสามารถให้นักเรียนนำกลับไปทำเป็นการบ้านและนำมาส่งในสัปดาห์ถัดไปค่ะ และเดี๋ยวเรามาสู่ช่วงสรุปบทเรียนกันเลยนะคะ สำหรับในวันนี้นะคะ เราก็เรียนในเรื่องของแนวทางการใช้ชีวิตที่ถูกสุขภาพค่ะ</w:t>
      </w:r>
    </w:p>
    <w:p>
      <w:pPr>
        <w:pStyle w:val="BodyText"/>
      </w:pPr>
      <w:r>
        <w:t xml:space="preserve">(ครูสุจิตรา) ใช่แล้วค่ะ ซึ่งแนวทางการใช้ชีวิตที่ถูกสุขภาพนะคะ มีทั้งสุขภาพกายที่ดี รวมไปถึงมีสุขภาพจิตที่ดีด้วยล่ะค่ะ</w:t>
      </w:r>
    </w:p>
    <w:p>
      <w:pPr>
        <w:pStyle w:val="BodyText"/>
      </w:pPr>
      <w:r>
        <w:t xml:space="preserve">(ครูปฏิญญา) ซึี่มากเลยนะคะ เพราะว่าถ้าสิ่งใดสิ่งหนึ่งนี่ขาดหายไป หรือว่าทรุดโทรมไปนะคะ ก็อาจจะส่งผลต่ออีกสิ่งหนึ่งได้ค่ะ และการมีสุขภาพที่ดีนะคะ เป็นพื้นฐานเลยในการมีชีวิตที่ดีค่ะ เมื่อเรามีสุขภาพดีเราก็จะมีความพร้อมนะคะ ในการทำกิจกรรมต่าง ๆ ในชีวิตประจำวันได้อย่างมีประสิทธิภาพได้เลยค่ะ เรานะคะ ก็จะอยู่รวมกับผู้อื่นได้อยากมีความสุขซึ่งสุขภาพนะคะ บางคนอาจจะคิดว่าไม่สำคัญแต่จริง ๆ แล้วนะคะ ถ้าหากสุขภาพทรุดโทรมนะคะ หรือว่าเสียไป ก็จะส่งผลกระทบนะคะ ต่อชีวิตประจำวันของเราเลยค่ะ นักเรียนลองคิดดูสิค่ะ ถ้าหากเราอยากทำต่าง ๆ หรือว่าต้องมาเรียน หรือทำงานนะคะ ป่วยไปหรือว่าเสื่อมไป เราจะทำกิจกรรมต่าง ๆ อย่างมีประสิทธิภาพไหมคะ แน่นอนค่ะ ต้องไม่มีประสิทธิภาพแน่นอนเลยค่ะ ถ้าเราป่วยหรือพักผ่อนไม่เพียงพอ เราก็ไม่มีจิตใจอยากจะทำอย่างอื่นแล้ว ก็จะเห็นได้ว่าสุขภาพกายและสุขภาพจิตเป็นสิ่งที่สำคัญ อย่างที่บอกค่ะ สุขภาพดี ไม่มีขายถ้าอยากได้ต้องทำเองนะคะ และในสัปดาห์หน้าค่ะเราจะกลับมาพบกันในเรื่องใหม่ในหน่วยการเรียนต่อมาแล้ว นั่นก็คือหน่วนการเรียนที่ 4 นะคะ เรื่องการปฏิบัติตนเพื่อป้องกันโรคค่ะ และสิ่งที่คุณครูปลายทางและนักเรียนปลายทางนั่นก็คือใบงานที่ 1 เรื่อง วิเคราะห์สาเหตุ รู้วิธีป้องกันโรค แล้วก็ยังมีขวดน้ำ แก้วน้ำ ผ้าเช็ดหน้าผ้าเช็ดหน้า บัตรภาพน้ำมูกบัตรภาพน้ำลาย บัตรภาพแสงแดด และบัตรภาพน้ำฝนค่ะ ซึ่งใบงานและบัตรภาพเหล่านี้นะคะ คุณครูปลายทางก็สามารถดาวน์โห.dltv.ac.th ค่ะ</w:t>
      </w:r>
    </w:p>
    <w:p>
      <w:pPr>
        <w:pStyle w:val="BodyText"/>
      </w:pPr>
      <w:r>
        <w:t xml:space="preserve">(ครูปฏิญญา) โดยบัตรภาพต่าง ๆ และอุปกรณ์ต่าง ๆ นะคะ คุณครูสามารถเตรียมมาเพียง 1 ชิ้น เพราะเราจะนำมาทำนะคะเป็นกิจกรรมกลุ่มนะคะ การทำใบงานที่ 1 เรื่องการวิเคราะห์สาเหตุและสำหรับในวันนี้นะคะ ครูบอสและครูซากินะคะ ก็ขอลากันไปเพียงเท่านี้ แล้วเดี๋ยวเรา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๓ แนวทางการใช้ชีวิตที่ถูกสุขภาพ 11 ก.พ. 65</dc:title>
  <dc:creator/>
  <cp:keywords/>
  <dcterms:created xsi:type="dcterms:W3CDTF">2022-11-01T03:54:17Z</dcterms:created>
  <dcterms:modified xsi:type="dcterms:W3CDTF">2022-11-01T0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พฤษจิกายน 2565 เวลา 09.30 น.</vt:lpwstr>
  </property>
  <property fmtid="{D5CDD505-2E9C-101B-9397-08002B2CF9AE}" pid="3" name="subtitle">
    <vt:lpwstr/>
  </property>
</Properties>
</file>